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514F2F" w:rsidP="00C408A9" w:rsidRDefault="00514F2F" w14:paraId="36782D4C" w14:textId="77777777">
      <w:pPr>
        <w:spacing w:before="100" w:beforeAutospacing="1" w:after="100" w:afterAutospacing="1"/>
        <w:outlineLvl w:val="2"/>
        <w:rPr>
          <w:rFonts w:eastAsia="Times New Roman"/>
          <w:b/>
          <w:bCs/>
          <w:sz w:val="27"/>
          <w:szCs w:val="27"/>
        </w:rPr>
      </w:pPr>
    </w:p>
    <w:p w:rsidRPr="00C408A9" w:rsidR="00C408A9" w:rsidP="00C408A9" w:rsidRDefault="00C408A9" w14:paraId="6E5001DD" w14:textId="1B841DCE">
      <w:pPr>
        <w:spacing w:before="100" w:beforeAutospacing="1" w:after="100" w:afterAutospacing="1"/>
        <w:outlineLvl w:val="2"/>
        <w:rPr>
          <w:rFonts w:eastAsia="Times New Roman"/>
          <w:b/>
          <w:bCs/>
          <w:sz w:val="27"/>
          <w:szCs w:val="27"/>
        </w:rPr>
      </w:pPr>
      <w:r w:rsidRPr="00C408A9">
        <w:rPr>
          <w:rFonts w:eastAsia="Times New Roman"/>
          <w:b/>
          <w:bCs/>
          <w:sz w:val="27"/>
          <w:szCs w:val="27"/>
        </w:rPr>
        <w:t>Board of Directors Election Application Form</w:t>
      </w:r>
      <w:r w:rsidRPr="00C408A9">
        <w:rPr>
          <w:rFonts w:eastAsia="Times New Roman"/>
          <w:noProof/>
        </w:rPr>
      </w:r>
      <w:r w:rsidRPr="00C408A9" w:rsidR="00C408A9">
        <w:rPr>
          <w:rFonts w:eastAsia="Times New Roman"/>
          <w:noProof/>
        </w:rPr>
        <w:pict w14:anchorId="4BB950E5">
          <v:rect id="_x0000_i1025" style="width:468pt;height:.05pt;mso-width-percent:0;mso-height-percent:0;mso-width-percent:0;mso-height-percent:0" alt="" o:hr="t" o:hrstd="t" o:hralign="center" fillcolor="#a0a0a0" stroked="f"/>
        </w:pict>
      </w:r>
      <w:r w:rsidRPr="00C408A9">
        <w:rPr>
          <w:rFonts w:eastAsia="Times New Roman"/>
          <w:b/>
          <w:bCs/>
        </w:rPr>
        <w:t>Instructions:</w:t>
      </w:r>
    </w:p>
    <w:p w:rsidR="00486DCB" w:rsidP="0350A7DC" w:rsidRDefault="00C408A9" w14:paraId="1EED4872" w14:textId="2C39917E">
      <w:pPr>
        <w:spacing w:before="100" w:beforeAutospacing="on" w:after="100" w:afterAutospacing="on"/>
        <w:rPr>
          <w:rFonts w:eastAsia="Times New Roman"/>
        </w:rPr>
      </w:pPr>
      <w:r w:rsidRPr="0E010543" w:rsidR="00C408A9">
        <w:rPr>
          <w:rFonts w:eastAsia="Times New Roman"/>
        </w:rPr>
        <w:t xml:space="preserve">If you are interested in </w:t>
      </w:r>
      <w:r w:rsidRPr="0E010543" w:rsidR="00C408A9">
        <w:rPr>
          <w:rFonts w:eastAsia="Times New Roman"/>
        </w:rPr>
        <w:t>running for</w:t>
      </w:r>
      <w:r w:rsidRPr="0E010543" w:rsidR="00C408A9">
        <w:rPr>
          <w:rFonts w:eastAsia="Times New Roman"/>
        </w:rPr>
        <w:t xml:space="preserve"> a position on the Board of Directors for </w:t>
      </w:r>
      <w:r w:rsidRPr="0E010543" w:rsidR="00C408A9">
        <w:rPr>
          <w:rFonts w:eastAsia="Times New Roman"/>
        </w:rPr>
        <w:t>association</w:t>
      </w:r>
      <w:r w:rsidRPr="0E010543" w:rsidR="00C408A9">
        <w:rPr>
          <w:rFonts w:eastAsia="Times New Roman"/>
        </w:rPr>
        <w:t>, please complete this application form. Please return the completed form</w:t>
      </w:r>
      <w:r w:rsidRPr="0E010543" w:rsidR="00C408A9">
        <w:rPr>
          <w:rFonts w:eastAsia="Times New Roman"/>
        </w:rPr>
        <w:t xml:space="preserve"> </w:t>
      </w:r>
      <w:r w:rsidRPr="0E010543" w:rsidR="15752462">
        <w:rPr>
          <w:rFonts w:eastAsia="Times New Roman"/>
        </w:rPr>
        <w:t xml:space="preserve">along with a photo of yourself </w:t>
      </w:r>
      <w:r w:rsidRPr="0E010543" w:rsidR="00C408A9">
        <w:rPr>
          <w:rFonts w:eastAsia="Times New Roman"/>
        </w:rPr>
        <w:t xml:space="preserve">to </w:t>
      </w:r>
      <w:r w:rsidRPr="0E010543" w:rsidR="00C408A9">
        <w:rPr>
          <w:rFonts w:eastAsia="Times New Roman"/>
        </w:rPr>
        <w:t xml:space="preserve">the management team at </w:t>
      </w:r>
      <w:r w:rsidRPr="0E010543" w:rsidR="00486DCB">
        <w:rPr>
          <w:rFonts w:eastAsia="Times New Roman"/>
        </w:rPr>
        <w:t>support@ascenthoa.com.</w:t>
      </w:r>
    </w:p>
    <w:p w:rsidR="00C408A9" w:rsidP="00C408A9" w:rsidRDefault="00C408A9" w14:paraId="206970BB" w14:textId="4841C9F3">
      <w:pPr>
        <w:spacing w:before="100" w:beforeAutospacing="1" w:after="100" w:afterAutospacing="1"/>
        <w:rPr>
          <w:rFonts w:eastAsia="Times New Roman"/>
          <w:b/>
          <w:bCs/>
        </w:rPr>
      </w:pPr>
      <w:r w:rsidRPr="00C408A9">
        <w:rPr>
          <w:rFonts w:eastAsia="Times New Roman"/>
          <w:b/>
          <w:bCs/>
        </w:rPr>
        <w:t>Applicant Information:</w:t>
      </w:r>
    </w:p>
    <w:p w:rsidRPr="00C408A9" w:rsidR="00486DCB" w:rsidP="00C408A9" w:rsidRDefault="00486DCB" w14:paraId="28C512A5" w14:textId="51A66B90">
      <w:p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  <w:b/>
          <w:bCs/>
        </w:rPr>
        <w:t>HOA</w:t>
      </w:r>
      <w:r w:rsidRPr="00C408A9">
        <w:rPr>
          <w:rFonts w:eastAsia="Times New Roman"/>
          <w:b/>
          <w:bCs/>
        </w:rPr>
        <w:t xml:space="preserve"> Name:</w:t>
      </w:r>
      <w:r w:rsidRPr="00C408A9">
        <w:rPr>
          <w:rFonts w:eastAsia="Times New Roman"/>
        </w:rPr>
        <w:t xml:space="preserve"> _________________________________</w:t>
      </w:r>
    </w:p>
    <w:p w:rsidRPr="00C408A9" w:rsidR="00C408A9" w:rsidP="00C408A9" w:rsidRDefault="00486DCB" w14:paraId="081684B0" w14:textId="150D4FAC">
      <w:p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  <w:b/>
          <w:bCs/>
        </w:rPr>
        <w:t>Applicant</w:t>
      </w:r>
      <w:r w:rsidRPr="00C408A9" w:rsidR="00C408A9">
        <w:rPr>
          <w:rFonts w:eastAsia="Times New Roman"/>
          <w:b/>
          <w:bCs/>
        </w:rPr>
        <w:t xml:space="preserve"> Name:</w:t>
      </w:r>
      <w:r w:rsidRPr="00C408A9" w:rsidR="00C408A9">
        <w:rPr>
          <w:rFonts w:eastAsia="Times New Roman"/>
        </w:rPr>
        <w:t xml:space="preserve"> _________________________________</w:t>
      </w:r>
    </w:p>
    <w:p w:rsidRPr="00C408A9" w:rsidR="00C408A9" w:rsidP="00C408A9" w:rsidRDefault="00C408A9" w14:paraId="62ED03BD" w14:textId="77777777">
      <w:pPr>
        <w:spacing w:before="100" w:beforeAutospacing="1" w:after="100" w:afterAutospacing="1"/>
        <w:rPr>
          <w:rFonts w:eastAsia="Times New Roman"/>
        </w:rPr>
      </w:pPr>
      <w:r w:rsidRPr="00C408A9">
        <w:rPr>
          <w:rFonts w:eastAsia="Times New Roman"/>
          <w:b/>
          <w:bCs/>
        </w:rPr>
        <w:t>Address:</w:t>
      </w:r>
      <w:r w:rsidRPr="00C408A9">
        <w:rPr>
          <w:rFonts w:eastAsia="Times New Roman"/>
        </w:rPr>
        <w:t xml:space="preserve"> ___________________________________</w:t>
      </w:r>
    </w:p>
    <w:p w:rsidRPr="00C408A9" w:rsidR="00C408A9" w:rsidP="00C408A9" w:rsidRDefault="00C408A9" w14:paraId="39B56584" w14:textId="77777777">
      <w:pPr>
        <w:spacing w:before="100" w:beforeAutospacing="1" w:after="100" w:afterAutospacing="1"/>
        <w:rPr>
          <w:rFonts w:eastAsia="Times New Roman"/>
        </w:rPr>
      </w:pPr>
      <w:r w:rsidRPr="00C408A9">
        <w:rPr>
          <w:rFonts w:eastAsia="Times New Roman"/>
          <w:b/>
          <w:bCs/>
        </w:rPr>
        <w:t>Phone Number:</w:t>
      </w:r>
      <w:r w:rsidRPr="00C408A9">
        <w:rPr>
          <w:rFonts w:eastAsia="Times New Roman"/>
        </w:rPr>
        <w:t xml:space="preserve"> _____________________________</w:t>
      </w:r>
    </w:p>
    <w:p w:rsidRPr="00C408A9" w:rsidR="00C408A9" w:rsidP="00C408A9" w:rsidRDefault="00C408A9" w14:paraId="7F045C74" w14:textId="77777777">
      <w:pPr>
        <w:spacing w:before="100" w:beforeAutospacing="1" w:after="100" w:afterAutospacing="1"/>
        <w:rPr>
          <w:rFonts w:eastAsia="Times New Roman"/>
        </w:rPr>
      </w:pPr>
      <w:r w:rsidRPr="00C408A9">
        <w:rPr>
          <w:rFonts w:eastAsia="Times New Roman"/>
          <w:b/>
          <w:bCs/>
        </w:rPr>
        <w:t>Email Address:</w:t>
      </w:r>
      <w:r w:rsidRPr="00C408A9">
        <w:rPr>
          <w:rFonts w:eastAsia="Times New Roman"/>
        </w:rPr>
        <w:t xml:space="preserve"> _____________________________</w:t>
      </w:r>
    </w:p>
    <w:p w:rsidRPr="00C408A9" w:rsidR="00C408A9" w:rsidP="00C408A9" w:rsidRDefault="00C408A9" w14:paraId="655BD6BC" w14:textId="77777777">
      <w:pPr>
        <w:spacing w:before="100" w:beforeAutospacing="1" w:after="100" w:afterAutospacing="1"/>
        <w:rPr>
          <w:rFonts w:eastAsia="Times New Roman"/>
        </w:rPr>
      </w:pPr>
      <w:r w:rsidRPr="00C408A9">
        <w:rPr>
          <w:rFonts w:eastAsia="Times New Roman"/>
          <w:b/>
          <w:bCs/>
        </w:rPr>
        <w:t>Unit Number:</w:t>
      </w:r>
      <w:r w:rsidRPr="00C408A9">
        <w:rPr>
          <w:rFonts w:eastAsia="Times New Roman"/>
        </w:rPr>
        <w:t xml:space="preserve"> ______________________________</w:t>
      </w:r>
    </w:p>
    <w:p w:rsidRPr="00C408A9" w:rsidR="00C408A9" w:rsidP="00C408A9" w:rsidRDefault="00C408A9" w14:paraId="0F49C93C" w14:textId="77777777">
      <w:pPr>
        <w:spacing w:before="100" w:beforeAutospacing="1" w:after="100" w:afterAutospacing="1"/>
        <w:rPr>
          <w:rFonts w:eastAsia="Times New Roman"/>
        </w:rPr>
      </w:pPr>
      <w:r w:rsidRPr="00C408A9">
        <w:rPr>
          <w:rFonts w:eastAsia="Times New Roman"/>
          <w:b/>
          <w:bCs/>
        </w:rPr>
        <w:t>Length of Residency in the Community:</w:t>
      </w:r>
      <w:r w:rsidRPr="00C408A9">
        <w:rPr>
          <w:rFonts w:eastAsia="Times New Roman"/>
        </w:rPr>
        <w:t xml:space="preserve"> _______________________________</w:t>
      </w:r>
    </w:p>
    <w:p w:rsidRPr="00C408A9" w:rsidR="00C408A9" w:rsidP="00C408A9" w:rsidRDefault="00C408A9" w14:paraId="1CB9BB98" w14:textId="77777777">
      <w:pPr>
        <w:spacing w:before="100" w:beforeAutospacing="1" w:after="100" w:afterAutospacing="1"/>
        <w:rPr>
          <w:rFonts w:eastAsia="Times New Roman"/>
        </w:rPr>
      </w:pPr>
      <w:r w:rsidRPr="00C408A9">
        <w:rPr>
          <w:rFonts w:eastAsia="Times New Roman"/>
          <w:b/>
          <w:bCs/>
        </w:rPr>
        <w:t>Why are you interested in serving on the Board of Directors?</w:t>
      </w:r>
      <w:r w:rsidRPr="00C408A9">
        <w:rPr>
          <w:rFonts w:eastAsia="Times New Roman"/>
        </w:rPr>
        <w:br/>
      </w:r>
      <w:r w:rsidRPr="00C408A9">
        <w:rPr>
          <w:rFonts w:eastAsia="Times New Roman"/>
        </w:rPr>
        <w:t>(Please provide a brief statement)</w:t>
      </w:r>
    </w:p>
    <w:p w:rsidR="00C408A9" w:rsidP="00C408A9" w:rsidRDefault="00C408A9" w14:paraId="1C5E83EC" w14:textId="77777777">
      <w:pPr>
        <w:rPr>
          <w:rFonts w:eastAsia="Times New Roman"/>
        </w:rPr>
      </w:pPr>
      <w:r w:rsidRPr="00C408A9">
        <w:rPr>
          <w:rFonts w:eastAsia="Times New Roman"/>
          <w:noProof/>
        </w:rPr>
      </w:r>
      <w:r w:rsidRPr="00C408A9" w:rsidR="00C408A9">
        <w:rPr>
          <w:rFonts w:eastAsia="Times New Roman"/>
          <w:noProof/>
        </w:rPr>
        <w:pict w14:anchorId="73333045">
          <v:rect id="_x0000_i1027" style="width:468pt;height:.05pt;mso-width-percent:0;mso-height-percent:0;mso-width-percent:0;mso-height-percent:0" alt="" o:hr="t" o:hrstd="t" o:hralign="center" fillcolor="#a0a0a0" stroked="f"/>
        </w:pict>
      </w:r>
    </w:p>
    <w:p w:rsidRPr="00C408A9" w:rsidR="00486DCB" w:rsidP="00C408A9" w:rsidRDefault="00486DCB" w14:paraId="7C2C50E9" w14:textId="77777777">
      <w:pPr>
        <w:rPr>
          <w:rFonts w:eastAsia="Times New Roman"/>
        </w:rPr>
      </w:pPr>
    </w:p>
    <w:p w:rsidRPr="00C408A9" w:rsidR="00C408A9" w:rsidP="00C408A9" w:rsidRDefault="00C408A9" w14:paraId="70F7B612" w14:textId="77777777">
      <w:pPr>
        <w:rPr>
          <w:rFonts w:eastAsia="Times New Roman"/>
        </w:rPr>
      </w:pPr>
      <w:r w:rsidRPr="00C408A9">
        <w:rPr>
          <w:rFonts w:eastAsia="Times New Roman"/>
          <w:noProof/>
        </w:rPr>
      </w:r>
      <w:r w:rsidRPr="00C408A9" w:rsidR="00C408A9">
        <w:rPr>
          <w:rFonts w:eastAsia="Times New Roman"/>
          <w:noProof/>
        </w:rPr>
        <w:pict w14:anchorId="0DCFBA4F">
          <v:rect id="_x0000_i1028" style="width:468pt;height:.05pt;mso-width-percent:0;mso-height-percent:0;mso-width-percent:0;mso-height-percent:0" alt="" o:hr="t" o:hrstd="t" o:hralign="center" fillcolor="#a0a0a0" stroked="f"/>
        </w:pict>
      </w:r>
    </w:p>
    <w:p w:rsidRPr="00C408A9" w:rsidR="00C408A9" w:rsidP="00C408A9" w:rsidRDefault="00C408A9" w14:paraId="6A10B95D" w14:textId="77777777">
      <w:pPr>
        <w:spacing w:before="100" w:beforeAutospacing="1" w:after="100" w:afterAutospacing="1"/>
        <w:rPr>
          <w:rFonts w:eastAsia="Times New Roman"/>
        </w:rPr>
      </w:pPr>
      <w:r w:rsidRPr="00C408A9">
        <w:rPr>
          <w:rFonts w:eastAsia="Times New Roman"/>
          <w:b/>
          <w:bCs/>
        </w:rPr>
        <w:t>What skills, experience, or qualifications do you bring to the Board?</w:t>
      </w:r>
      <w:r w:rsidRPr="00C408A9">
        <w:rPr>
          <w:rFonts w:eastAsia="Times New Roman"/>
        </w:rPr>
        <w:br/>
      </w:r>
      <w:r w:rsidRPr="00C408A9">
        <w:rPr>
          <w:rFonts w:eastAsia="Times New Roman"/>
        </w:rPr>
        <w:t xml:space="preserve">(Please provide </w:t>
      </w:r>
      <w:proofErr w:type="gramStart"/>
      <w:r w:rsidRPr="00C408A9">
        <w:rPr>
          <w:rFonts w:eastAsia="Times New Roman"/>
        </w:rPr>
        <w:t>a brief summary</w:t>
      </w:r>
      <w:proofErr w:type="gramEnd"/>
      <w:r w:rsidRPr="00C408A9">
        <w:rPr>
          <w:rFonts w:eastAsia="Times New Roman"/>
        </w:rPr>
        <w:t>)</w:t>
      </w:r>
    </w:p>
    <w:p w:rsidR="00C408A9" w:rsidP="00C408A9" w:rsidRDefault="00C408A9" w14:paraId="1EA4031F" w14:textId="77777777">
      <w:pPr>
        <w:rPr>
          <w:rFonts w:eastAsia="Times New Roman"/>
        </w:rPr>
      </w:pPr>
      <w:r w:rsidRPr="00C408A9">
        <w:rPr>
          <w:rFonts w:eastAsia="Times New Roman"/>
          <w:noProof/>
        </w:rPr>
      </w:r>
      <w:r w:rsidRPr="00C408A9" w:rsidR="00C408A9">
        <w:rPr>
          <w:rFonts w:eastAsia="Times New Roman"/>
          <w:noProof/>
        </w:rPr>
        <w:pict w14:anchorId="752B2A1C">
          <v:rect id="_x0000_i1029" style="width:468pt;height:.05pt;mso-width-percent:0;mso-height-percent:0;mso-width-percent:0;mso-height-percent:0" alt="" o:hr="t" o:hrstd="t" o:hralign="center" fillcolor="#a0a0a0" stroked="f"/>
        </w:pict>
      </w:r>
    </w:p>
    <w:p w:rsidRPr="00C408A9" w:rsidR="00486DCB" w:rsidP="00C408A9" w:rsidRDefault="00486DCB" w14:paraId="7FD5956F" w14:textId="77777777">
      <w:pPr>
        <w:rPr>
          <w:rFonts w:eastAsia="Times New Roman"/>
        </w:rPr>
      </w:pPr>
    </w:p>
    <w:p w:rsidRPr="00C408A9" w:rsidR="00C408A9" w:rsidP="00C408A9" w:rsidRDefault="00C408A9" w14:paraId="15188A0A" w14:textId="77777777">
      <w:pPr>
        <w:rPr>
          <w:rFonts w:eastAsia="Times New Roman"/>
        </w:rPr>
      </w:pPr>
      <w:r w:rsidRPr="00C408A9">
        <w:rPr>
          <w:rFonts w:eastAsia="Times New Roman"/>
          <w:noProof/>
        </w:rPr>
      </w:r>
      <w:r w:rsidRPr="00C408A9" w:rsidR="00C408A9">
        <w:rPr>
          <w:rFonts w:eastAsia="Times New Roman"/>
          <w:noProof/>
        </w:rPr>
        <w:pict w14:anchorId="13FB63F8">
          <v:rect id="_x0000_i1030" style="width:468pt;height:.05pt;mso-width-percent:0;mso-height-percent:0;mso-width-percent:0;mso-height-percent:0" alt="" o:hr="t" o:hrstd="t" o:hralign="center" fillcolor="#a0a0a0" stroked="f"/>
        </w:pict>
      </w:r>
    </w:p>
    <w:p w:rsidRPr="00C408A9" w:rsidR="00C408A9" w:rsidP="00C408A9" w:rsidRDefault="00C408A9" w14:paraId="00A3F7EC" w14:textId="153371BE">
      <w:pPr>
        <w:rPr>
          <w:rFonts w:eastAsia="Times New Roman"/>
        </w:rPr>
      </w:pPr>
    </w:p>
    <w:p w:rsidRPr="00C408A9" w:rsidR="00C408A9" w:rsidP="00C408A9" w:rsidRDefault="00C408A9" w14:paraId="2D6AC2EC" w14:textId="77777777">
      <w:pPr>
        <w:spacing w:before="100" w:beforeAutospacing="1" w:after="100" w:afterAutospacing="1"/>
        <w:rPr>
          <w:rFonts w:eastAsia="Times New Roman"/>
        </w:rPr>
      </w:pPr>
      <w:r w:rsidRPr="00C408A9">
        <w:rPr>
          <w:rFonts w:eastAsia="Times New Roman"/>
          <w:b/>
          <w:bCs/>
        </w:rPr>
        <w:t>Consent and Signature:</w:t>
      </w:r>
    </w:p>
    <w:p w:rsidRPr="00C408A9" w:rsidR="00C408A9" w:rsidP="00C408A9" w:rsidRDefault="00C408A9" w14:paraId="73C49553" w14:textId="77777777">
      <w:pPr>
        <w:spacing w:before="100" w:beforeAutospacing="1" w:after="100" w:afterAutospacing="1"/>
        <w:rPr>
          <w:rFonts w:eastAsia="Times New Roman"/>
        </w:rPr>
      </w:pPr>
      <w:r w:rsidRPr="00C408A9">
        <w:rPr>
          <w:rFonts w:eastAsia="Times New Roman"/>
        </w:rPr>
        <w:t>By signing below, I acknowledge that I am interested in being placed on the ballot for the upcoming Board of Directors election. I understand the responsibilities and duties of a Board member and commit to serving the community to the best of my ability if elected.</w:t>
      </w:r>
    </w:p>
    <w:p w:rsidRPr="00C408A9" w:rsidR="00C408A9" w:rsidP="00486DCB" w:rsidRDefault="00C408A9" w14:paraId="0B7559CF" w14:textId="2C6A8DF3">
      <w:pPr>
        <w:spacing w:before="100" w:beforeAutospacing="1" w:after="100" w:afterAutospacing="1"/>
        <w:rPr>
          <w:rFonts w:eastAsia="Times New Roman"/>
        </w:rPr>
      </w:pPr>
      <w:r w:rsidRPr="00C408A9">
        <w:rPr>
          <w:rFonts w:eastAsia="Times New Roman"/>
          <w:b/>
          <w:bCs/>
        </w:rPr>
        <w:t>Signature:</w:t>
      </w:r>
      <w:r w:rsidRPr="00C408A9">
        <w:rPr>
          <w:rFonts w:eastAsia="Times New Roman"/>
        </w:rPr>
        <w:t xml:space="preserve"> _______________________________ </w:t>
      </w:r>
      <w:r w:rsidRPr="00C408A9">
        <w:rPr>
          <w:rFonts w:eastAsia="Times New Roman"/>
          <w:b/>
          <w:bCs/>
        </w:rPr>
        <w:t>Date:</w:t>
      </w:r>
      <w:r w:rsidRPr="00C408A9">
        <w:rPr>
          <w:rFonts w:eastAsia="Times New Roman"/>
        </w:rPr>
        <w:t xml:space="preserve"> _____________________</w:t>
      </w:r>
    </w:p>
    <w:sectPr w:rsidRPr="00C408A9" w:rsidR="00C408A9" w:rsidSect="00B952AB">
      <w:headerReference w:type="default" r:id="rId10"/>
      <w:footerReference w:type="default" r:id="rId11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5413ED" w:rsidP="002C3B03" w:rsidRDefault="005413ED" w14:paraId="59BF307D" w14:textId="77777777">
      <w:r>
        <w:separator/>
      </w:r>
    </w:p>
  </w:endnote>
  <w:endnote w:type="continuationSeparator" w:id="0">
    <w:p w:rsidR="005413ED" w:rsidP="002C3B03" w:rsidRDefault="005413ED" w14:paraId="164816C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991A22" w:rsidP="006E5990" w:rsidRDefault="006E5990" w14:paraId="0BC83F29" w14:textId="63038084">
    <w:pPr>
      <w:pStyle w:val="Footer"/>
      <w:tabs>
        <w:tab w:val="clear" w:pos="9360"/>
        <w:tab w:val="right" w:pos="10080"/>
        <w:tab w:val="left" w:pos="10530"/>
      </w:tabs>
      <w:rPr>
        <w:rFonts w:asciiTheme="minorHAnsi" w:hAnsiTheme="minorHAnsi" w:cstheme="minorHAnsi"/>
        <w:b/>
        <w:color w:val="1F497D" w:themeColor="text2"/>
        <w:sz w:val="22"/>
        <w:szCs w:val="20"/>
      </w:rPr>
    </w:pPr>
    <w:r>
      <w:rPr>
        <w:rFonts w:asciiTheme="minorHAnsi" w:hAnsiTheme="minorHAnsi" w:cstheme="minorHAnsi"/>
        <w:b/>
        <w:color w:val="1F497D" w:themeColor="text2"/>
        <w:sz w:val="22"/>
        <w:szCs w:val="20"/>
      </w:rPr>
      <w:t>13395 Voyager Pkwy, Ste 130 #1091</w:t>
    </w:r>
    <w:r w:rsidR="00393DFE">
      <w:rPr>
        <w:rFonts w:asciiTheme="minorHAnsi" w:hAnsiTheme="minorHAnsi" w:cstheme="minorHAnsi"/>
        <w:b/>
        <w:color w:val="1F497D" w:themeColor="text2"/>
        <w:sz w:val="22"/>
        <w:szCs w:val="20"/>
      </w:rPr>
      <w:t xml:space="preserve">                                                                                                         </w:t>
    </w:r>
    <w:proofErr w:type="gramStart"/>
    <w:r w:rsidR="00393DFE">
      <w:rPr>
        <w:rFonts w:asciiTheme="minorHAnsi" w:hAnsiTheme="minorHAnsi" w:cstheme="minorHAnsi"/>
        <w:b/>
        <w:color w:val="1F497D" w:themeColor="text2"/>
        <w:sz w:val="22"/>
        <w:szCs w:val="20"/>
      </w:rPr>
      <w:t xml:space="preserve">   </w:t>
    </w:r>
    <w:r w:rsidRPr="000D3170" w:rsidR="00991A22">
      <w:rPr>
        <w:rFonts w:asciiTheme="minorHAnsi" w:hAnsiTheme="minorHAnsi" w:cstheme="minorHAnsi"/>
        <w:b/>
        <w:color w:val="1F497D" w:themeColor="text2"/>
        <w:sz w:val="22"/>
        <w:szCs w:val="20"/>
      </w:rPr>
      <w:t>(</w:t>
    </w:r>
    <w:proofErr w:type="gramEnd"/>
    <w:r w:rsidR="0019660C">
      <w:rPr>
        <w:rFonts w:asciiTheme="minorHAnsi" w:hAnsiTheme="minorHAnsi" w:cstheme="minorHAnsi"/>
        <w:b/>
        <w:color w:val="1F497D" w:themeColor="text2"/>
        <w:sz w:val="22"/>
        <w:szCs w:val="20"/>
      </w:rPr>
      <w:t>719</w:t>
    </w:r>
    <w:r w:rsidR="00991A22">
      <w:rPr>
        <w:rFonts w:asciiTheme="minorHAnsi" w:hAnsiTheme="minorHAnsi" w:cstheme="minorHAnsi"/>
        <w:b/>
        <w:color w:val="1F497D" w:themeColor="text2"/>
        <w:sz w:val="22"/>
        <w:szCs w:val="20"/>
      </w:rPr>
      <w:t>) 5</w:t>
    </w:r>
    <w:r w:rsidR="0019660C">
      <w:rPr>
        <w:rFonts w:asciiTheme="minorHAnsi" w:hAnsiTheme="minorHAnsi" w:cstheme="minorHAnsi"/>
        <w:b/>
        <w:color w:val="1F497D" w:themeColor="text2"/>
        <w:sz w:val="22"/>
        <w:szCs w:val="20"/>
      </w:rPr>
      <w:t>59</w:t>
    </w:r>
    <w:r w:rsidR="00991A22">
      <w:rPr>
        <w:rFonts w:asciiTheme="minorHAnsi" w:hAnsiTheme="minorHAnsi" w:cstheme="minorHAnsi"/>
        <w:b/>
        <w:color w:val="1F497D" w:themeColor="text2"/>
        <w:sz w:val="22"/>
        <w:szCs w:val="20"/>
      </w:rPr>
      <w:t>-</w:t>
    </w:r>
    <w:r w:rsidR="0019660C">
      <w:rPr>
        <w:rFonts w:asciiTheme="minorHAnsi" w:hAnsiTheme="minorHAnsi" w:cstheme="minorHAnsi"/>
        <w:b/>
        <w:color w:val="1F497D" w:themeColor="text2"/>
        <w:sz w:val="22"/>
        <w:szCs w:val="20"/>
      </w:rPr>
      <w:t>0243</w:t>
    </w:r>
  </w:p>
  <w:p w:rsidRPr="000D3170" w:rsidR="00C929CA" w:rsidP="006E5990" w:rsidRDefault="006E5990" w14:paraId="71F1ADA2" w14:textId="52F201D5">
    <w:pPr>
      <w:pStyle w:val="Footer"/>
      <w:tabs>
        <w:tab w:val="clear" w:pos="9360"/>
        <w:tab w:val="right" w:pos="10080"/>
      </w:tabs>
      <w:rPr>
        <w:rFonts w:asciiTheme="minorHAnsi" w:hAnsiTheme="minorHAnsi" w:cstheme="minorHAnsi"/>
        <w:b/>
        <w:color w:val="1F497D" w:themeColor="text2"/>
        <w:sz w:val="22"/>
        <w:szCs w:val="20"/>
      </w:rPr>
    </w:pPr>
    <w:r>
      <w:rPr>
        <w:rFonts w:asciiTheme="minorHAnsi" w:hAnsiTheme="minorHAnsi" w:cstheme="minorHAnsi"/>
        <w:b/>
        <w:color w:val="1F497D" w:themeColor="text2"/>
        <w:sz w:val="22"/>
        <w:szCs w:val="20"/>
      </w:rPr>
      <w:t>Colorado Springs, CO 80921</w:t>
    </w:r>
    <w:r w:rsidR="00991A22">
      <w:rPr>
        <w:rFonts w:asciiTheme="minorHAnsi" w:hAnsiTheme="minorHAnsi" w:cstheme="minorHAnsi"/>
        <w:b/>
        <w:color w:val="1F497D" w:themeColor="text2"/>
        <w:sz w:val="22"/>
        <w:szCs w:val="20"/>
      </w:rPr>
      <w:t xml:space="preserve"> </w:t>
    </w:r>
    <w:r w:rsidR="00991A22">
      <w:rPr>
        <w:rFonts w:asciiTheme="minorHAnsi" w:hAnsiTheme="minorHAnsi" w:cstheme="minorHAnsi"/>
        <w:b/>
        <w:color w:val="1F497D" w:themeColor="text2"/>
        <w:sz w:val="22"/>
        <w:szCs w:val="20"/>
      </w:rPr>
      <w:tab/>
    </w:r>
    <w:r w:rsidR="00991A22">
      <w:rPr>
        <w:rFonts w:asciiTheme="minorHAnsi" w:hAnsiTheme="minorHAnsi" w:cstheme="minorHAnsi"/>
        <w:b/>
        <w:color w:val="1F497D" w:themeColor="text2"/>
        <w:sz w:val="22"/>
        <w:szCs w:val="20"/>
      </w:rPr>
      <w:tab/>
    </w:r>
    <w:r w:rsidR="00991A22">
      <w:rPr>
        <w:rFonts w:asciiTheme="minorHAnsi" w:hAnsiTheme="minorHAnsi" w:cstheme="minorHAnsi"/>
        <w:b/>
        <w:color w:val="1F497D" w:themeColor="text2"/>
        <w:sz w:val="22"/>
        <w:szCs w:val="20"/>
      </w:rPr>
      <w:t>support@</w:t>
    </w:r>
    <w:r w:rsidR="0019660C">
      <w:rPr>
        <w:rFonts w:asciiTheme="minorHAnsi" w:hAnsiTheme="minorHAnsi" w:cstheme="minorHAnsi"/>
        <w:b/>
        <w:color w:val="1F497D" w:themeColor="text2"/>
        <w:sz w:val="22"/>
        <w:szCs w:val="20"/>
      </w:rPr>
      <w:t>ascenthoa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5413ED" w:rsidP="002C3B03" w:rsidRDefault="005413ED" w14:paraId="16AA9452" w14:textId="77777777">
      <w:r>
        <w:separator/>
      </w:r>
    </w:p>
  </w:footnote>
  <w:footnote w:type="continuationSeparator" w:id="0">
    <w:p w:rsidR="005413ED" w:rsidP="002C3B03" w:rsidRDefault="005413ED" w14:paraId="4EF3EA7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Pr="000D3170" w:rsidR="000D3170" w:rsidP="00EA10BD" w:rsidRDefault="00EA10BD" w14:paraId="6BD7A9C3" w14:textId="4F6B9002">
    <w:pPr>
      <w:pStyle w:val="Header"/>
      <w:rPr>
        <w:rFonts w:asciiTheme="minorHAnsi" w:hAnsiTheme="minorHAnsi"/>
        <w:b/>
        <w:i/>
        <w:color w:val="1F497D" w:themeColor="text2"/>
        <w:sz w:val="32"/>
        <w:lang w:val="fr-FR"/>
      </w:rPr>
    </w:pPr>
    <w:r w:rsidRPr="00EA10BD">
      <w:rPr>
        <w:noProof/>
      </w:rPr>
      <w:drawing>
        <wp:anchor distT="0" distB="0" distL="114300" distR="114300" simplePos="0" relativeHeight="251658240" behindDoc="1" locked="0" layoutInCell="1" allowOverlap="1" wp14:anchorId="356B8F30" wp14:editId="259CE7AA">
          <wp:simplePos x="0" y="0"/>
          <wp:positionH relativeFrom="column">
            <wp:posOffset>-40822</wp:posOffset>
          </wp:positionH>
          <wp:positionV relativeFrom="paragraph">
            <wp:posOffset>-312420</wp:posOffset>
          </wp:positionV>
          <wp:extent cx="2202511" cy="659325"/>
          <wp:effectExtent l="0" t="0" r="0" b="1270"/>
          <wp:wrapTight wrapText="bothSides">
            <wp:wrapPolygon edited="0">
              <wp:start x="2491" y="0"/>
              <wp:lineTo x="125" y="6659"/>
              <wp:lineTo x="0" y="7908"/>
              <wp:lineTo x="0" y="21225"/>
              <wp:lineTo x="18685" y="21225"/>
              <wp:lineTo x="18810" y="21225"/>
              <wp:lineTo x="21301" y="14150"/>
              <wp:lineTo x="21426" y="10405"/>
              <wp:lineTo x="21426" y="7908"/>
              <wp:lineTo x="16817" y="5827"/>
              <wp:lineTo x="16443" y="0"/>
              <wp:lineTo x="2491" y="0"/>
            </wp:wrapPolygon>
          </wp:wrapTight>
          <wp:docPr id="221494050" name="Picture 1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494050" name="Picture 1" descr="A black background with blue letter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2511" cy="659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3170">
      <w:rPr>
        <w:rFonts w:asciiTheme="minorHAnsi" w:hAnsiTheme="minorHAnsi"/>
        <w:b/>
        <w:i/>
        <w:color w:val="1F497D" w:themeColor="text2"/>
        <w:sz w:val="32"/>
        <w:lang w:val="fr-F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1EA3"/>
    <w:multiLevelType w:val="hybridMultilevel"/>
    <w:tmpl w:val="7CC2C65E"/>
    <w:lvl w:ilvl="0" w:tplc="00204D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DB56FB"/>
    <w:multiLevelType w:val="hybridMultilevel"/>
    <w:tmpl w:val="5DBC795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2F866C5C"/>
    <w:multiLevelType w:val="hybridMultilevel"/>
    <w:tmpl w:val="04FA5268"/>
    <w:lvl w:ilvl="0" w:tplc="04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3" w15:restartNumberingAfterBreak="0">
    <w:nsid w:val="3CF66327"/>
    <w:multiLevelType w:val="hybridMultilevel"/>
    <w:tmpl w:val="AB883602"/>
    <w:lvl w:ilvl="0" w:tplc="7BD07FB4">
      <w:start w:val="1"/>
      <w:numFmt w:val="lowerLetter"/>
      <w:lvlText w:val="%1."/>
      <w:lvlJc w:val="left"/>
      <w:pPr>
        <w:ind w:left="0" w:hanging="360"/>
      </w:pPr>
      <w:rPr>
        <w:rFonts w:asciiTheme="minorHAnsi" w:hAnsiTheme="minorHAnsi" w:eastAsiaTheme="minorEastAsia" w:cstheme="minorHAnsi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4" w15:restartNumberingAfterBreak="0">
    <w:nsid w:val="4BC75EE4"/>
    <w:multiLevelType w:val="hybridMultilevel"/>
    <w:tmpl w:val="271265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2824CD"/>
    <w:multiLevelType w:val="hybridMultilevel"/>
    <w:tmpl w:val="F3B4D808"/>
    <w:lvl w:ilvl="0" w:tplc="0409000F">
      <w:start w:val="1"/>
      <w:numFmt w:val="decimal"/>
      <w:lvlText w:val="%1.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6" w15:restartNumberingAfterBreak="0">
    <w:nsid w:val="6B945858"/>
    <w:multiLevelType w:val="hybridMultilevel"/>
    <w:tmpl w:val="D64EF280"/>
    <w:lvl w:ilvl="0" w:tplc="1BDE6E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78E92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2C867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71285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16B3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4487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9EBA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00DD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63027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631191C"/>
    <w:multiLevelType w:val="hybridMultilevel"/>
    <w:tmpl w:val="28B4E9D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7B368A7"/>
    <w:multiLevelType w:val="hybridMultilevel"/>
    <w:tmpl w:val="9522A080"/>
    <w:lvl w:ilvl="0" w:tplc="2C60BFE6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CB46035"/>
    <w:multiLevelType w:val="hybridMultilevel"/>
    <w:tmpl w:val="E8A21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66673893">
    <w:abstractNumId w:val="5"/>
  </w:num>
  <w:num w:numId="2" w16cid:durableId="1419867333">
    <w:abstractNumId w:val="7"/>
  </w:num>
  <w:num w:numId="3" w16cid:durableId="1362245373">
    <w:abstractNumId w:val="2"/>
  </w:num>
  <w:num w:numId="4" w16cid:durableId="1206867991">
    <w:abstractNumId w:val="0"/>
  </w:num>
  <w:num w:numId="5" w16cid:durableId="501705002">
    <w:abstractNumId w:val="6"/>
  </w:num>
  <w:num w:numId="6" w16cid:durableId="397673619">
    <w:abstractNumId w:val="9"/>
  </w:num>
  <w:num w:numId="7" w16cid:durableId="1325011473">
    <w:abstractNumId w:val="8"/>
  </w:num>
  <w:num w:numId="8" w16cid:durableId="2060350948">
    <w:abstractNumId w:val="1"/>
  </w:num>
  <w:num w:numId="9" w16cid:durableId="914239967">
    <w:abstractNumId w:val="3"/>
  </w:num>
  <w:num w:numId="10" w16cid:durableId="281428139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40"/>
  <w:proofState w:spelling="clean" w:grammar="dirty"/>
  <w:trackRevisions w:val="false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MLI0tDQwNDE0NzFR0lEKTi0uzszPAykwqgUAJt5xqywAAAA="/>
  </w:docVars>
  <w:rsids>
    <w:rsidRoot w:val="002C3B03"/>
    <w:rsid w:val="00001D7D"/>
    <w:rsid w:val="0002232F"/>
    <w:rsid w:val="0002374E"/>
    <w:rsid w:val="000245A6"/>
    <w:rsid w:val="00035997"/>
    <w:rsid w:val="00045DF6"/>
    <w:rsid w:val="000758F6"/>
    <w:rsid w:val="0009604D"/>
    <w:rsid w:val="000A208B"/>
    <w:rsid w:val="000A7E0D"/>
    <w:rsid w:val="000B7FE4"/>
    <w:rsid w:val="000C513C"/>
    <w:rsid w:val="000D3170"/>
    <w:rsid w:val="000E4620"/>
    <w:rsid w:val="0013642E"/>
    <w:rsid w:val="00162B44"/>
    <w:rsid w:val="00172916"/>
    <w:rsid w:val="001806AE"/>
    <w:rsid w:val="0019660C"/>
    <w:rsid w:val="001E6054"/>
    <w:rsid w:val="001F1F09"/>
    <w:rsid w:val="001F52F9"/>
    <w:rsid w:val="00211643"/>
    <w:rsid w:val="00214CB3"/>
    <w:rsid w:val="002221E4"/>
    <w:rsid w:val="002754A4"/>
    <w:rsid w:val="00283B95"/>
    <w:rsid w:val="0029457C"/>
    <w:rsid w:val="002C3B03"/>
    <w:rsid w:val="002E0A18"/>
    <w:rsid w:val="002F2642"/>
    <w:rsid w:val="00346C12"/>
    <w:rsid w:val="00353240"/>
    <w:rsid w:val="003565ED"/>
    <w:rsid w:val="00380424"/>
    <w:rsid w:val="00382C93"/>
    <w:rsid w:val="00393DFE"/>
    <w:rsid w:val="00401842"/>
    <w:rsid w:val="00403E96"/>
    <w:rsid w:val="00437771"/>
    <w:rsid w:val="00446CE4"/>
    <w:rsid w:val="004743E1"/>
    <w:rsid w:val="00486DCB"/>
    <w:rsid w:val="00494C4D"/>
    <w:rsid w:val="004A6774"/>
    <w:rsid w:val="004B745B"/>
    <w:rsid w:val="004C20CE"/>
    <w:rsid w:val="004D5473"/>
    <w:rsid w:val="004E5070"/>
    <w:rsid w:val="0050002A"/>
    <w:rsid w:val="00514F2F"/>
    <w:rsid w:val="0053572B"/>
    <w:rsid w:val="005413ED"/>
    <w:rsid w:val="00541C3E"/>
    <w:rsid w:val="00556822"/>
    <w:rsid w:val="0057199E"/>
    <w:rsid w:val="005932B4"/>
    <w:rsid w:val="005A10F9"/>
    <w:rsid w:val="005A20D9"/>
    <w:rsid w:val="005B50E1"/>
    <w:rsid w:val="005B6761"/>
    <w:rsid w:val="006023ED"/>
    <w:rsid w:val="0061388D"/>
    <w:rsid w:val="006157D2"/>
    <w:rsid w:val="00634819"/>
    <w:rsid w:val="0064371C"/>
    <w:rsid w:val="006B431A"/>
    <w:rsid w:val="006B6100"/>
    <w:rsid w:val="006D7C6B"/>
    <w:rsid w:val="006E4C07"/>
    <w:rsid w:val="006E5990"/>
    <w:rsid w:val="007028F9"/>
    <w:rsid w:val="00711ECE"/>
    <w:rsid w:val="007321DF"/>
    <w:rsid w:val="00740DB8"/>
    <w:rsid w:val="00766A12"/>
    <w:rsid w:val="007A31BE"/>
    <w:rsid w:val="007B73D9"/>
    <w:rsid w:val="007D7228"/>
    <w:rsid w:val="007E7EF5"/>
    <w:rsid w:val="007F0AE0"/>
    <w:rsid w:val="00834175"/>
    <w:rsid w:val="00845E1D"/>
    <w:rsid w:val="00853021"/>
    <w:rsid w:val="00863F27"/>
    <w:rsid w:val="00875055"/>
    <w:rsid w:val="008A4773"/>
    <w:rsid w:val="008A6B15"/>
    <w:rsid w:val="008B4DF5"/>
    <w:rsid w:val="008D1697"/>
    <w:rsid w:val="008D1977"/>
    <w:rsid w:val="008D1E04"/>
    <w:rsid w:val="008D7544"/>
    <w:rsid w:val="008F6BCC"/>
    <w:rsid w:val="009078DB"/>
    <w:rsid w:val="0093450D"/>
    <w:rsid w:val="0095308E"/>
    <w:rsid w:val="00967275"/>
    <w:rsid w:val="00971B3D"/>
    <w:rsid w:val="00991A22"/>
    <w:rsid w:val="009A6538"/>
    <w:rsid w:val="009E23E4"/>
    <w:rsid w:val="00A06084"/>
    <w:rsid w:val="00A10DF9"/>
    <w:rsid w:val="00A14ACA"/>
    <w:rsid w:val="00A166E0"/>
    <w:rsid w:val="00A27F01"/>
    <w:rsid w:val="00A36235"/>
    <w:rsid w:val="00A4079A"/>
    <w:rsid w:val="00A47212"/>
    <w:rsid w:val="00A71C12"/>
    <w:rsid w:val="00A7379E"/>
    <w:rsid w:val="00A91378"/>
    <w:rsid w:val="00AD331F"/>
    <w:rsid w:val="00AD3F14"/>
    <w:rsid w:val="00AE7829"/>
    <w:rsid w:val="00AF6C53"/>
    <w:rsid w:val="00B017EF"/>
    <w:rsid w:val="00B25105"/>
    <w:rsid w:val="00B601A4"/>
    <w:rsid w:val="00B94BFE"/>
    <w:rsid w:val="00B952AB"/>
    <w:rsid w:val="00BB12E8"/>
    <w:rsid w:val="00BE440A"/>
    <w:rsid w:val="00C00F1C"/>
    <w:rsid w:val="00C11AB9"/>
    <w:rsid w:val="00C1241C"/>
    <w:rsid w:val="00C408A9"/>
    <w:rsid w:val="00C44106"/>
    <w:rsid w:val="00C5274F"/>
    <w:rsid w:val="00C60A56"/>
    <w:rsid w:val="00C640B4"/>
    <w:rsid w:val="00C74AD4"/>
    <w:rsid w:val="00C929CA"/>
    <w:rsid w:val="00CB4172"/>
    <w:rsid w:val="00CC0741"/>
    <w:rsid w:val="00CD5C95"/>
    <w:rsid w:val="00CE15F6"/>
    <w:rsid w:val="00CE65F5"/>
    <w:rsid w:val="00D11A3D"/>
    <w:rsid w:val="00D2003E"/>
    <w:rsid w:val="00D20C0C"/>
    <w:rsid w:val="00D23335"/>
    <w:rsid w:val="00D75305"/>
    <w:rsid w:val="00D93805"/>
    <w:rsid w:val="00D95C26"/>
    <w:rsid w:val="00DB6A57"/>
    <w:rsid w:val="00DC292A"/>
    <w:rsid w:val="00E02152"/>
    <w:rsid w:val="00E10B0B"/>
    <w:rsid w:val="00E77568"/>
    <w:rsid w:val="00E83609"/>
    <w:rsid w:val="00EA10BD"/>
    <w:rsid w:val="00EA519F"/>
    <w:rsid w:val="00EB746C"/>
    <w:rsid w:val="00EB782B"/>
    <w:rsid w:val="00EC65F4"/>
    <w:rsid w:val="00ED0959"/>
    <w:rsid w:val="00F309A2"/>
    <w:rsid w:val="00F442B6"/>
    <w:rsid w:val="00F504AD"/>
    <w:rsid w:val="00F842B2"/>
    <w:rsid w:val="00F9472C"/>
    <w:rsid w:val="00FA18CA"/>
    <w:rsid w:val="00FA3A6A"/>
    <w:rsid w:val="00FB3C5C"/>
    <w:rsid w:val="0350A7DC"/>
    <w:rsid w:val="0E010543"/>
    <w:rsid w:val="15752462"/>
    <w:rsid w:val="286D0B56"/>
    <w:rsid w:val="5F446A89"/>
    <w:rsid w:val="68758FD6"/>
    <w:rsid w:val="7EE51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DF50B7A"/>
  <w15:docId w15:val="{76CD63E4-9BCF-4539-8B84-ED2FE24B0FE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34175"/>
    <w:pPr>
      <w:spacing w:after="0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C408A9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3B03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C3B03"/>
  </w:style>
  <w:style w:type="paragraph" w:styleId="Footer">
    <w:name w:val="footer"/>
    <w:basedOn w:val="Normal"/>
    <w:link w:val="FooterChar"/>
    <w:uiPriority w:val="99"/>
    <w:unhideWhenUsed/>
    <w:rsid w:val="002C3B03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C3B03"/>
  </w:style>
  <w:style w:type="paragraph" w:styleId="NoSpacing">
    <w:name w:val="No Spacing"/>
    <w:uiPriority w:val="1"/>
    <w:qFormat/>
    <w:rsid w:val="00AF6C53"/>
    <w:pPr>
      <w:spacing w:after="0" w:line="240" w:lineRule="auto"/>
    </w:pPr>
  </w:style>
  <w:style w:type="table" w:styleId="TableGrid">
    <w:name w:val="Table Grid"/>
    <w:basedOn w:val="TableNormal"/>
    <w:uiPriority w:val="59"/>
    <w:rsid w:val="00382C9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382C9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1241C"/>
    <w:pPr>
      <w:spacing w:after="200" w:line="276" w:lineRule="auto"/>
      <w:ind w:left="720"/>
      <w:contextualSpacing/>
    </w:pPr>
  </w:style>
  <w:style w:type="table" w:styleId="TableGrid1" w:customStyle="1">
    <w:name w:val="Table Grid1"/>
    <w:basedOn w:val="TableNormal"/>
    <w:next w:val="TableGrid"/>
    <w:uiPriority w:val="59"/>
    <w:rsid w:val="00971B3D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TableGrid2" w:customStyle="1">
    <w:name w:val="Table Grid2"/>
    <w:basedOn w:val="TableNormal"/>
    <w:next w:val="TableGrid"/>
    <w:uiPriority w:val="59"/>
    <w:rsid w:val="00FA3A6A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Strong">
    <w:name w:val="Strong"/>
    <w:basedOn w:val="DefaultParagraphFont"/>
    <w:uiPriority w:val="22"/>
    <w:qFormat/>
    <w:rsid w:val="00346C12"/>
    <w:rPr>
      <w:b/>
      <w:bCs/>
    </w:rPr>
  </w:style>
  <w:style w:type="character" w:styleId="Mention">
    <w:name w:val="Mention"/>
    <w:basedOn w:val="DefaultParagraphFont"/>
    <w:uiPriority w:val="99"/>
    <w:semiHidden/>
    <w:unhideWhenUsed/>
    <w:rsid w:val="0057199E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99E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199E"/>
    <w:rPr>
      <w:rFonts w:ascii="Segoe UI" w:hAnsi="Segoe UI" w:cs="Segoe UI" w:eastAsiaTheme="minorEastAsia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D3170"/>
    <w:rPr>
      <w:color w:val="605E5C"/>
      <w:shd w:val="clear" w:color="auto" w:fill="E1DFDD"/>
    </w:rPr>
  </w:style>
  <w:style w:type="character" w:styleId="CommentReference">
    <w:name w:val="Comment Reference"/>
    <w:basedOn w:val="DefaultParagraphFont"/>
    <w:uiPriority w:val="99"/>
    <w:semiHidden/>
    <w:unhideWhenUsed/>
    <w:rsid w:val="0002374E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semiHidden/>
    <w:unhideWhenUsed/>
    <w:rsid w:val="0002374E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2374E"/>
    <w:rPr>
      <w:rFonts w:ascii="Times New Roman" w:hAnsi="Times New Roman" w:cs="Times New Roman" w:eastAsiaTheme="minorEastAsia"/>
      <w:sz w:val="20"/>
      <w:szCs w:val="20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02374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2374E"/>
    <w:rPr>
      <w:rFonts w:ascii="Times New Roman" w:hAnsi="Times New Roman" w:cs="Times New Roman" w:eastAsiaTheme="minorEastAsia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952AB"/>
    <w:rPr>
      <w:i/>
      <w:iCs/>
    </w:rPr>
  </w:style>
  <w:style w:type="character" w:styleId="Heading3Char" w:customStyle="1">
    <w:name w:val="Heading 3 Char"/>
    <w:basedOn w:val="DefaultParagraphFont"/>
    <w:link w:val="Heading3"/>
    <w:uiPriority w:val="9"/>
    <w:rsid w:val="00C408A9"/>
    <w:rPr>
      <w:rFonts w:ascii="Times New Roman" w:hAnsi="Times New Roman" w:eastAsia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408A9"/>
    <w:pPr>
      <w:spacing w:before="100" w:beforeAutospacing="1" w:after="100" w:afterAutospacing="1"/>
    </w:pPr>
    <w:rPr>
      <w:rFonts w:eastAsia="Times New Roman"/>
    </w:rPr>
  </w:style>
  <w:style w:type="character" w:styleId="overflow-hidden" w:customStyle="1">
    <w:name w:val="overflow-hidden"/>
    <w:basedOn w:val="DefaultParagraphFont"/>
    <w:rsid w:val="00C40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457504">
          <w:marLeft w:val="0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11834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082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15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78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49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76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1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6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8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5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9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4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7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6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5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8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8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1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301547">
              <w:marLeft w:val="390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2B2B2"/>
                <w:bottom w:val="none" w:sz="0" w:space="0" w:color="auto"/>
                <w:right w:val="none" w:sz="0" w:space="0" w:color="auto"/>
              </w:divBdr>
              <w:divsChild>
                <w:div w:id="39081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35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770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461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316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5294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9944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66513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538148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3233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2983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957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25388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7788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57868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5732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211624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8213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2988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94817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72729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0135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8233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7714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07237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19980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90215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6220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6903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2533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15db0e-39f5-4dfb-8378-e86ce1f311ae">
      <Terms xmlns="http://schemas.microsoft.com/office/infopath/2007/PartnerControls"/>
    </lcf76f155ced4ddcb4097134ff3c332f>
    <TaxCatchAll xmlns="01eea618-c3cc-4c89-a693-9919723299a9" xsi:nil="true"/>
    <Completed xmlns="ff15db0e-39f5-4dfb-8378-e86ce1f311ae" xsi:nil="true"/>
    <InProgress xmlns="ff15db0e-39f5-4dfb-8378-e86ce1f311ae" xsi:nil="true"/>
    <CheckScanned xmlns="ff15db0e-39f5-4dfb-8378-e86ce1f311ae">false</CheckScanned>
    <Completed_x003f_ xmlns="ff15db0e-39f5-4dfb-8378-e86ce1f311ae">Not Completed</Completed_x003f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99DE8321054B419E28B58952113490" ma:contentTypeVersion="16" ma:contentTypeDescription="Create a new document." ma:contentTypeScope="" ma:versionID="35c4ef0e1f83c21b8c08310db5f1e9ea">
  <xsd:schema xmlns:xsd="http://www.w3.org/2001/XMLSchema" xmlns:xs="http://www.w3.org/2001/XMLSchema" xmlns:p="http://schemas.microsoft.com/office/2006/metadata/properties" xmlns:ns2="ff15db0e-39f5-4dfb-8378-e86ce1f311ae" xmlns:ns3="01eea618-c3cc-4c89-a693-9919723299a9" targetNamespace="http://schemas.microsoft.com/office/2006/metadata/properties" ma:root="true" ma:fieldsID="dcfeef8fde3810a867a2d99641f5b669" ns2:_="" ns3:_="">
    <xsd:import namespace="ff15db0e-39f5-4dfb-8378-e86ce1f311ae"/>
    <xsd:import namespace="01eea618-c3cc-4c89-a693-9919723299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Completed" minOccurs="0"/>
                <xsd:element ref="ns2:InProgress" minOccurs="0"/>
                <xsd:element ref="ns2:Completed_x003f_" minOccurs="0"/>
                <xsd:element ref="ns2:CheckScann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5db0e-39f5-4dfb-8378-e86ce1f31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d4a493a-0605-4ba1-96c5-88fbae5cc0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mpleted" ma:index="20" nillable="true" ma:displayName="Completed" ma:format="Dropdown" ma:internalName="Completed">
      <xsd:simpleType>
        <xsd:restriction base="dms:Text">
          <xsd:maxLength value="255"/>
        </xsd:restriction>
      </xsd:simpleType>
    </xsd:element>
    <xsd:element name="InProgress" ma:index="21" nillable="true" ma:displayName="In Progress" ma:format="Dropdown" ma:internalName="InProgress">
      <xsd:simpleType>
        <xsd:restriction base="dms:Text">
          <xsd:maxLength value="255"/>
        </xsd:restriction>
      </xsd:simpleType>
    </xsd:element>
    <xsd:element name="Completed_x003f_" ma:index="22" nillable="true" ma:displayName="Enter Homeowner" ma:default="Not Completed" ma:format="Dropdown" ma:internalName="Completed_x003f_">
      <xsd:simpleType>
        <xsd:restriction base="dms:Choice">
          <xsd:enumeration value="Not Completed"/>
          <xsd:enumeration value="Need to Scan Check"/>
          <xsd:enumeration value="Completed"/>
        </xsd:restriction>
      </xsd:simpleType>
    </xsd:element>
    <xsd:element name="CheckScanned" ma:index="23" nillable="true" ma:displayName="Check Scanned" ma:default="0" ma:format="Dropdown" ma:internalName="CheckScann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ea618-c3cc-4c89-a693-9919723299a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a3a6ed5-56be-4b65-997a-72295ee88ccd}" ma:internalName="TaxCatchAll" ma:showField="CatchAllData" ma:web="01eea618-c3cc-4c89-a693-9919723299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4577ED-ABC9-437B-94A3-7751E0F4FB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0465D6-1348-4E90-ACC2-1A219B78B2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6CF1F8-A675-4B4D-8B15-33D5429A647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Lynn</dc:creator>
  <lastModifiedBy>Kenna Trujillo</lastModifiedBy>
  <revision>22</revision>
  <lastPrinted>2024-08-23T02:45:00.0000000Z</lastPrinted>
  <dcterms:created xsi:type="dcterms:W3CDTF">2021-02-23T21:39:00.0000000Z</dcterms:created>
  <dcterms:modified xsi:type="dcterms:W3CDTF">2026-05-06T14:57:29.086691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9DE8321054B419E28B58952113490</vt:lpwstr>
  </property>
  <property fmtid="{D5CDD505-2E9C-101B-9397-08002B2CF9AE}" pid="3" name="MediaServiceImageTags">
    <vt:lpwstr/>
  </property>
</Properties>
</file>